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lanta kiewlak kiewl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lanta kiewla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wl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15 North Natoma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kiewlak@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9548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lena kiewla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